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80031" w:rsidRDefault="00380031" w:rsidP="00380031">
      <w:pPr>
        <w:spacing w:after="159" w:line="254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0" w:name="отчет-по-лабораторной-работе-5-7"/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Московский Авиационный Институт</w:t>
      </w:r>
    </w:p>
    <w:p w:rsidR="00380031" w:rsidRDefault="00380031" w:rsidP="00380031">
      <w:pPr>
        <w:spacing w:before="280" w:after="159" w:line="254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(Национальный Исследовательский Университет)</w:t>
      </w:r>
    </w:p>
    <w:p w:rsidR="00380031" w:rsidRDefault="00380031" w:rsidP="00380031">
      <w:pPr>
        <w:spacing w:before="280" w:after="159" w:line="254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Институт №8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“Компьютерные науки 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и прикладн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я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 математик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”</w:t>
      </w:r>
    </w:p>
    <w:p w:rsidR="00380031" w:rsidRDefault="00380031" w:rsidP="00380031">
      <w:pPr>
        <w:spacing w:before="280" w:after="159" w:line="254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Кафедра №806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“В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ычислительн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я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 математик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 и программировани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е”</w:t>
      </w:r>
    </w:p>
    <w:p w:rsidR="00380031" w:rsidRDefault="00380031" w:rsidP="00380031">
      <w:pPr>
        <w:spacing w:before="280" w:after="240" w:line="254" w:lineRule="auto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380031" w:rsidRDefault="00380031" w:rsidP="00380031">
      <w:pPr>
        <w:spacing w:before="280" w:after="240" w:line="254" w:lineRule="auto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380031" w:rsidRDefault="00380031" w:rsidP="00380031">
      <w:pPr>
        <w:spacing w:before="280" w:after="159" w:line="254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  <w:t>Лабораторная работа №</w:t>
      </w:r>
      <w:r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5-7</w:t>
      </w:r>
      <w:r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по курсу</w:t>
      </w:r>
    </w:p>
    <w:p w:rsidR="00380031" w:rsidRDefault="00380031" w:rsidP="00380031">
      <w:pPr>
        <w:spacing w:before="280" w:after="159" w:line="254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  <w:t>«Операционные системы»</w:t>
      </w:r>
    </w:p>
    <w:p w:rsidR="00380031" w:rsidRDefault="00380031" w:rsidP="00380031">
      <w:pPr>
        <w:spacing w:before="280" w:after="159" w:line="254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380031" w:rsidRDefault="00380031" w:rsidP="00380031">
      <w:pPr>
        <w:spacing w:before="280" w:after="0"/>
        <w:ind w:left="5664" w:firstLine="708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</w:pPr>
    </w:p>
    <w:p w:rsidR="00380031" w:rsidRDefault="00380031" w:rsidP="00380031">
      <w:pPr>
        <w:spacing w:before="280" w:after="0"/>
        <w:ind w:left="5664" w:firstLine="708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380031" w:rsidRDefault="00380031" w:rsidP="00380031">
      <w:pPr>
        <w:spacing w:before="280" w:after="0"/>
        <w:ind w:left="5664" w:firstLine="708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380031" w:rsidRDefault="00380031" w:rsidP="00380031">
      <w:pPr>
        <w:spacing w:before="280" w:after="0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380031" w:rsidRDefault="00380031" w:rsidP="00380031">
      <w:pPr>
        <w:spacing w:before="280" w:after="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Студент: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Мазепа Илья Алексеевич</w:t>
      </w:r>
    </w:p>
    <w:p w:rsidR="00380031" w:rsidRDefault="00380031" w:rsidP="00380031">
      <w:pPr>
        <w:spacing w:before="280" w:after="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Группа: М8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-2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09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Б-2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3</w:t>
      </w:r>
    </w:p>
    <w:p w:rsidR="00380031" w:rsidRDefault="00380031" w:rsidP="00380031">
      <w:pPr>
        <w:spacing w:before="280" w:after="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Преподаватель: Миронов Евгений Сергеевич </w:t>
      </w:r>
    </w:p>
    <w:p w:rsidR="00380031" w:rsidRDefault="00380031" w:rsidP="00380031">
      <w:pPr>
        <w:spacing w:before="280" w:after="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Оценка: ________ </w:t>
      </w:r>
    </w:p>
    <w:p w:rsidR="00380031" w:rsidRPr="00380031" w:rsidRDefault="00380031" w:rsidP="00380031">
      <w:pPr>
        <w:spacing w:before="280" w:after="24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Дата</w:t>
      </w:r>
      <w:r w:rsidRPr="00380031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: ________</w:t>
      </w:r>
    </w:p>
    <w:p w:rsidR="00380031" w:rsidRDefault="00380031" w:rsidP="00380031">
      <w:pPr>
        <w:spacing w:before="280" w:after="24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Подпись</w:t>
      </w:r>
      <w:r w:rsidRPr="00380031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: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 ________</w:t>
      </w:r>
    </w:p>
    <w:p w:rsidR="00380031" w:rsidRDefault="00380031" w:rsidP="00380031">
      <w:pPr>
        <w:spacing w:before="280" w:after="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380031" w:rsidRDefault="00380031" w:rsidP="00380031">
      <w:pPr>
        <w:spacing w:before="280" w:after="0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Москва, 202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4</w:t>
      </w:r>
    </w:p>
    <w:p w:rsidR="00380031" w:rsidRPr="00380031" w:rsidRDefault="00380031">
      <w:pPr>
        <w:pStyle w:val="1"/>
        <w:rPr>
          <w:lang w:val="ru-RU"/>
        </w:rPr>
      </w:pPr>
    </w:p>
    <w:bookmarkEnd w:id="0"/>
    <w:p w:rsidR="00184500" w:rsidRPr="00380031" w:rsidRDefault="00380031" w:rsidP="00380031">
      <w:pPr>
        <w:pStyle w:val="Compact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GitHub</w:t>
      </w:r>
      <w:r w:rsidRPr="00380031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репозиторий: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>https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//</w:t>
      </w:r>
      <w:proofErr w:type="spellStart"/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>github</w:t>
      </w:r>
      <w:proofErr w:type="spellEnd"/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>com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/</w:t>
      </w:r>
      <w:proofErr w:type="spellStart"/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>Tyhyqo</w:t>
      </w:r>
      <w:proofErr w:type="spellEnd"/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/</w:t>
      </w:r>
      <w:proofErr w:type="spellStart"/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>mai</w:t>
      </w:r>
      <w:proofErr w:type="spellEnd"/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proofErr w:type="spellStart"/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>oc</w:t>
      </w:r>
      <w:proofErr w:type="spellEnd"/>
    </w:p>
    <w:p w:rsidR="00184500" w:rsidRPr="002561D2" w:rsidRDefault="00380031" w:rsidP="00380031">
      <w:pPr>
        <w:pStyle w:val="2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1" w:name="тема"/>
      <w:r w:rsidRPr="002561D2">
        <w:rPr>
          <w:rFonts w:ascii="Times New Roman" w:hAnsi="Times New Roman" w:cs="Times New Roman"/>
          <w:color w:val="000000" w:themeColor="text1"/>
          <w:lang w:val="ru-RU"/>
        </w:rPr>
        <w:t>Тема</w:t>
      </w:r>
      <w:bookmarkEnd w:id="1"/>
    </w:p>
    <w:p w:rsidR="00184500" w:rsidRPr="00380031" w:rsidRDefault="00380031" w:rsidP="00380031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Распределенные системы и асинхронная обработка запросов</w:t>
      </w:r>
    </w:p>
    <w:p w:rsidR="00184500" w:rsidRPr="00380031" w:rsidRDefault="00380031" w:rsidP="00380031">
      <w:pPr>
        <w:pStyle w:val="2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2" w:name="цель-работы"/>
      <w:r w:rsidRPr="00380031">
        <w:rPr>
          <w:rFonts w:ascii="Times New Roman" w:hAnsi="Times New Roman" w:cs="Times New Roman"/>
          <w:color w:val="000000" w:themeColor="text1"/>
          <w:lang w:val="ru-RU"/>
        </w:rPr>
        <w:t>Цель работы</w:t>
      </w:r>
      <w:bookmarkEnd w:id="2"/>
    </w:p>
    <w:p w:rsidR="00E958AE" w:rsidRDefault="00380031" w:rsidP="00380031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Целью является приобретение практических навыков в: </w:t>
      </w:r>
    </w:p>
    <w:p w:rsidR="00E958AE" w:rsidRDefault="00380031" w:rsidP="00E958AE">
      <w:pPr>
        <w:pStyle w:val="FirstParagraph"/>
        <w:numPr>
          <w:ilvl w:val="0"/>
          <w:numId w:val="6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Управлении серверами сообщений (№5) </w:t>
      </w:r>
    </w:p>
    <w:p w:rsidR="00E958AE" w:rsidRDefault="00380031" w:rsidP="00E958AE">
      <w:pPr>
        <w:pStyle w:val="FirstParagraph"/>
        <w:numPr>
          <w:ilvl w:val="0"/>
          <w:numId w:val="6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Применении отложенных вычислений (№6) </w:t>
      </w:r>
    </w:p>
    <w:p w:rsidR="00184500" w:rsidRPr="00380031" w:rsidRDefault="00380031" w:rsidP="00E958AE">
      <w:pPr>
        <w:pStyle w:val="FirstParagraph"/>
        <w:numPr>
          <w:ilvl w:val="0"/>
          <w:numId w:val="6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Интеграции программных систем друг с другом (№7)</w:t>
      </w:r>
    </w:p>
    <w:p w:rsidR="00184500" w:rsidRPr="00380031" w:rsidRDefault="00380031" w:rsidP="00380031">
      <w:pPr>
        <w:pStyle w:val="2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3" w:name="задание"/>
      <w:r w:rsidRPr="00380031">
        <w:rPr>
          <w:rFonts w:ascii="Times New Roman" w:hAnsi="Times New Roman" w:cs="Times New Roman"/>
          <w:color w:val="000000" w:themeColor="text1"/>
          <w:lang w:val="ru-RU"/>
        </w:rPr>
        <w:t>Задание</w:t>
      </w:r>
      <w:bookmarkEnd w:id="3"/>
    </w:p>
    <w:p w:rsidR="00184500" w:rsidRPr="00380031" w:rsidRDefault="00380031" w:rsidP="00380031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Реализовать распределенную систему по асинхронной обработке запросов. В данной распределенной системе должно существовать 2 вида узлов: </w:t>
      </w:r>
      <w:r w:rsidRPr="00380031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«управляющий»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</w:t>
      </w:r>
      <w:r w:rsidRPr="00380031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«вычислительный»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 Необходимо объединить данные узлы в соответствии с той топологией, которая определена вариантом. Связь между узлами необходимо осуществить при помощи технологии очередей сообщений. Также в данной системе необходимо предусмотреть проверку доступности узлов в соответствии с вариантом. При убийстве (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>kill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-9) любого вычислительного узла система должна пытаться максимально сохранять свою работоспособность, а именно все дочерние узлы убитого узла могут стать недоступными, но родительские узлы должны сохранить свою работоспособность.</w:t>
      </w:r>
    </w:p>
    <w:p w:rsidR="00184500" w:rsidRPr="00380031" w:rsidRDefault="00380031" w:rsidP="00380031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Управляющий узел отвечает за ввод команд от пользователя и отправку этих команд на вычислительные узлы.</w:t>
      </w:r>
    </w:p>
    <w:p w:rsidR="00184500" w:rsidRPr="00380031" w:rsidRDefault="00380031" w:rsidP="00380031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4" w:name="список-основных-поддерживаемых-команд"/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писок основных поддерживаемых команд</w:t>
      </w:r>
      <w:bookmarkEnd w:id="4"/>
    </w:p>
    <w:p w:rsidR="00184500" w:rsidRPr="00380031" w:rsidRDefault="00380031" w:rsidP="00380031">
      <w:pPr>
        <w:pStyle w:val="4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5" w:name="создание-нового-вычислительного-узла"/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оздание нового вычислительного узла</w:t>
      </w:r>
      <w:bookmarkEnd w:id="5"/>
    </w:p>
    <w:p w:rsidR="00184500" w:rsidRPr="00380031" w:rsidRDefault="00380031" w:rsidP="00380031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380031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Формат</w:t>
      </w:r>
      <w:proofErr w:type="spellEnd"/>
      <w:r w:rsidRPr="00380031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proofErr w:type="spellStart"/>
      <w:r w:rsidRPr="00380031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команды</w:t>
      </w:r>
      <w:proofErr w:type="spellEnd"/>
      <w:r w:rsidRPr="00380031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: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create id [parent]</w:t>
      </w:r>
    </w:p>
    <w:p w:rsidR="00184500" w:rsidRPr="00380031" w:rsidRDefault="00380031" w:rsidP="00380031">
      <w:pPr>
        <w:pStyle w:val="Compact"/>
        <w:numPr>
          <w:ilvl w:val="0"/>
          <w:numId w:val="3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id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– целочисленный идентификатор нового вычислительного узла</w:t>
      </w:r>
    </w:p>
    <w:p w:rsidR="00184500" w:rsidRPr="00380031" w:rsidRDefault="00380031" w:rsidP="00380031">
      <w:pPr>
        <w:pStyle w:val="Compact"/>
        <w:numPr>
          <w:ilvl w:val="0"/>
          <w:numId w:val="3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parent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– целочисленный идентификатор родительского узла. Если топологией не предусмотрено введение данного параметра, то его необходимо игнорировать (если его ввели)</w:t>
      </w:r>
    </w:p>
    <w:p w:rsidR="00E958AE" w:rsidRDefault="00380031" w:rsidP="00380031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Формат вывода: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</w:p>
    <w:p w:rsidR="00E958AE" w:rsidRDefault="00380031" w:rsidP="00E958AE">
      <w:pPr>
        <w:pStyle w:val="FirstParagraph"/>
        <w:numPr>
          <w:ilvl w:val="0"/>
          <w:numId w:val="7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«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Ok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: </w:t>
      </w:r>
      <w:proofErr w:type="spellStart"/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id</w:t>
      </w:r>
      <w:proofErr w:type="spellEnd"/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»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где </w:t>
      </w:r>
      <w:proofErr w:type="spellStart"/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id</w:t>
      </w:r>
      <w:proofErr w:type="spellEnd"/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– идентификатор процесса для созданного вычислительного узла </w:t>
      </w:r>
    </w:p>
    <w:p w:rsidR="00E958AE" w:rsidRDefault="00380031" w:rsidP="00E958AE">
      <w:pPr>
        <w:pStyle w:val="FirstParagraph"/>
        <w:numPr>
          <w:ilvl w:val="0"/>
          <w:numId w:val="7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«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Error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: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Already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exists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»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- вычислительный узел с таким идентификатором уже существует </w:t>
      </w:r>
    </w:p>
    <w:p w:rsidR="00E958AE" w:rsidRDefault="00380031" w:rsidP="00E958AE">
      <w:pPr>
        <w:pStyle w:val="FirstParagraph"/>
        <w:numPr>
          <w:ilvl w:val="0"/>
          <w:numId w:val="7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«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Error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: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arent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not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found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»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- нет такого родительского узла с таким идентификатором </w:t>
      </w:r>
    </w:p>
    <w:p w:rsidR="00E958AE" w:rsidRDefault="00380031" w:rsidP="00E958AE">
      <w:pPr>
        <w:pStyle w:val="FirstParagraph"/>
        <w:numPr>
          <w:ilvl w:val="0"/>
          <w:numId w:val="7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«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Error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: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arent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is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unavailable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»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- родительский узел существует, но по каким-то причинам с ним не удается связаться </w:t>
      </w:r>
    </w:p>
    <w:p w:rsidR="00184500" w:rsidRPr="00380031" w:rsidRDefault="00380031" w:rsidP="00E958AE">
      <w:pPr>
        <w:pStyle w:val="FirstParagraph"/>
        <w:numPr>
          <w:ilvl w:val="0"/>
          <w:numId w:val="7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«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Error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 [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Custom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error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]»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- любая другая обрабатываемая ошибка</w:t>
      </w:r>
    </w:p>
    <w:p w:rsidR="00184500" w:rsidRPr="00380031" w:rsidRDefault="00380031" w:rsidP="00380031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Пример:</w:t>
      </w:r>
    </w:p>
    <w:p w:rsidR="00E958AE" w:rsidRDefault="00380031" w:rsidP="00E958AE">
      <w:pPr>
        <w:pStyle w:val="SourceCode"/>
        <w:wordWrap/>
        <w:spacing w:after="0" w:line="360" w:lineRule="auto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Style w:val="Operator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&gt;</w:t>
      </w:r>
      <w:r w:rsidRPr="00380031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80031">
        <w:rPr>
          <w:rStyle w:val="ExtensionTok"/>
          <w:rFonts w:ascii="Times New Roman" w:hAnsi="Times New Roman" w:cs="Times New Roman"/>
          <w:color w:val="000000" w:themeColor="text1"/>
          <w:sz w:val="28"/>
          <w:szCs w:val="28"/>
        </w:rPr>
        <w:t>create</w:t>
      </w:r>
      <w:r w:rsidRPr="00380031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10 5</w:t>
      </w:r>
    </w:p>
    <w:p w:rsidR="00184500" w:rsidRPr="00380031" w:rsidRDefault="00380031" w:rsidP="00E958AE">
      <w:pPr>
        <w:pStyle w:val="SourceCode"/>
        <w:wordWrap/>
        <w:spacing w:after="0" w:line="360" w:lineRule="auto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Style w:val="ExtensionTok"/>
          <w:rFonts w:ascii="Times New Roman" w:hAnsi="Times New Roman" w:cs="Times New Roman"/>
          <w:color w:val="000000" w:themeColor="text1"/>
          <w:sz w:val="28"/>
          <w:szCs w:val="28"/>
        </w:rPr>
        <w:t>Ok</w:t>
      </w:r>
      <w:r w:rsidRPr="00380031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 3128</w:t>
      </w:r>
    </w:p>
    <w:p w:rsidR="00184500" w:rsidRPr="00380031" w:rsidRDefault="00380031" w:rsidP="00380031">
      <w:pPr>
        <w:pStyle w:val="4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6" w:name="X61040d7d3a24a0c826de05d01036bae1884dd2d"/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Исполнение команды на вычислительном узле</w:t>
      </w:r>
      <w:bookmarkEnd w:id="6"/>
    </w:p>
    <w:p w:rsidR="00E958AE" w:rsidRDefault="00380031" w:rsidP="00380031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Формат команды: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</w:p>
    <w:p w:rsidR="00184500" w:rsidRPr="00380031" w:rsidRDefault="00380031" w:rsidP="00380031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exec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id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[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arams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]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- 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>id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– целочисленный идентификатор вычислительного узла, на который отправляется команда</w:t>
      </w:r>
    </w:p>
    <w:p w:rsidR="00E958AE" w:rsidRDefault="00380031" w:rsidP="00380031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Формат вывода: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</w:p>
    <w:p w:rsidR="00E958AE" w:rsidRDefault="00380031" w:rsidP="00E958AE">
      <w:pPr>
        <w:pStyle w:val="a0"/>
        <w:numPr>
          <w:ilvl w:val="0"/>
          <w:numId w:val="8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«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Ok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id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 [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result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]»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где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result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– результат выполненной команды </w:t>
      </w:r>
    </w:p>
    <w:p w:rsidR="00E958AE" w:rsidRDefault="00380031" w:rsidP="00E958AE">
      <w:pPr>
        <w:pStyle w:val="a0"/>
        <w:numPr>
          <w:ilvl w:val="0"/>
          <w:numId w:val="8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«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Error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id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: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Not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found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»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- вычислительный узел с таким идентификатором не найден </w:t>
      </w:r>
    </w:p>
    <w:p w:rsidR="00E958AE" w:rsidRDefault="00380031" w:rsidP="00E958AE">
      <w:pPr>
        <w:pStyle w:val="a0"/>
        <w:numPr>
          <w:ilvl w:val="0"/>
          <w:numId w:val="8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«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Error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id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: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Node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is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unavailable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»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- по каким-то причинам не удается связаться с вычислительным узлом </w:t>
      </w:r>
    </w:p>
    <w:p w:rsidR="00184500" w:rsidRPr="00380031" w:rsidRDefault="00380031" w:rsidP="00E958AE">
      <w:pPr>
        <w:pStyle w:val="a0"/>
        <w:numPr>
          <w:ilvl w:val="0"/>
          <w:numId w:val="8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«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Error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id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 [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Custom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error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]»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- любая другая обрабатываемая ошибка</w:t>
      </w:r>
    </w:p>
    <w:p w:rsidR="00184500" w:rsidRPr="00380031" w:rsidRDefault="00380031" w:rsidP="00380031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lastRenderedPageBreak/>
        <w:t>Пример:</w:t>
      </w:r>
    </w:p>
    <w:p w:rsidR="00E958AE" w:rsidRDefault="00380031" w:rsidP="00E958AE">
      <w:pPr>
        <w:pStyle w:val="SourceCode"/>
        <w:wordWrap/>
        <w:spacing w:after="0" w:line="360" w:lineRule="auto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Style w:val="Operator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&gt;</w:t>
      </w:r>
      <w:r w:rsidRPr="00380031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80031">
        <w:rPr>
          <w:rStyle w:val="BuiltInTok"/>
          <w:rFonts w:ascii="Times New Roman" w:hAnsi="Times New Roman" w:cs="Times New Roman"/>
          <w:color w:val="000000" w:themeColor="text1"/>
          <w:sz w:val="28"/>
          <w:szCs w:val="28"/>
        </w:rPr>
        <w:t>exec</w:t>
      </w:r>
      <w:r w:rsidRPr="00380031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10 </w:t>
      </w:r>
      <w:r w:rsidRPr="00380031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time</w:t>
      </w:r>
    </w:p>
    <w:p w:rsidR="00E958AE" w:rsidRDefault="00380031" w:rsidP="00E958AE">
      <w:pPr>
        <w:pStyle w:val="SourceCode"/>
        <w:wordWrap/>
        <w:spacing w:after="0" w:line="360" w:lineRule="auto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Style w:val="ExtensionTok"/>
          <w:rFonts w:ascii="Times New Roman" w:hAnsi="Times New Roman" w:cs="Times New Roman"/>
          <w:color w:val="000000" w:themeColor="text1"/>
          <w:sz w:val="28"/>
          <w:szCs w:val="28"/>
        </w:rPr>
        <w:t>Ok</w:t>
      </w:r>
      <w:r w:rsidRPr="00380031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10: 0</w:t>
      </w:r>
    </w:p>
    <w:p w:rsidR="00E958AE" w:rsidRDefault="00380031" w:rsidP="00E958AE">
      <w:pPr>
        <w:pStyle w:val="SourceCode"/>
        <w:wordWrap/>
        <w:spacing w:after="0" w:line="360" w:lineRule="auto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Style w:val="Operator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&gt;</w:t>
      </w:r>
      <w:r w:rsidRPr="00380031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80031">
        <w:rPr>
          <w:rStyle w:val="BuiltInTok"/>
          <w:rFonts w:ascii="Times New Roman" w:hAnsi="Times New Roman" w:cs="Times New Roman"/>
          <w:color w:val="000000" w:themeColor="text1"/>
          <w:sz w:val="28"/>
          <w:szCs w:val="28"/>
        </w:rPr>
        <w:t>exec</w:t>
      </w:r>
      <w:r w:rsidRPr="00380031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10 </w:t>
      </w:r>
      <w:r w:rsidRPr="00380031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start</w:t>
      </w:r>
    </w:p>
    <w:p w:rsidR="00E958AE" w:rsidRDefault="00380031" w:rsidP="00E958AE">
      <w:pPr>
        <w:pStyle w:val="SourceCode"/>
        <w:wordWrap/>
        <w:spacing w:after="0" w:line="360" w:lineRule="auto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Style w:val="ExtensionTok"/>
          <w:rFonts w:ascii="Times New Roman" w:hAnsi="Times New Roman" w:cs="Times New Roman"/>
          <w:color w:val="000000" w:themeColor="text1"/>
          <w:sz w:val="28"/>
          <w:szCs w:val="28"/>
        </w:rPr>
        <w:t>Ok</w:t>
      </w:r>
      <w:r w:rsidRPr="00380031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10</w:t>
      </w:r>
    </w:p>
    <w:p w:rsidR="00E958AE" w:rsidRDefault="00380031" w:rsidP="00E958AE">
      <w:pPr>
        <w:pStyle w:val="SourceCode"/>
        <w:wordWrap/>
        <w:spacing w:after="0" w:line="360" w:lineRule="auto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Style w:val="Operator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&gt;</w:t>
      </w:r>
      <w:r w:rsidRPr="00380031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80031">
        <w:rPr>
          <w:rStyle w:val="BuiltInTok"/>
          <w:rFonts w:ascii="Times New Roman" w:hAnsi="Times New Roman" w:cs="Times New Roman"/>
          <w:color w:val="000000" w:themeColor="text1"/>
          <w:sz w:val="28"/>
          <w:szCs w:val="28"/>
        </w:rPr>
        <w:t>exec</w:t>
      </w:r>
      <w:r w:rsidRPr="00380031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10 </w:t>
      </w:r>
      <w:r w:rsidRPr="00380031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start</w:t>
      </w:r>
    </w:p>
    <w:p w:rsidR="00E958AE" w:rsidRDefault="00380031" w:rsidP="00E958AE">
      <w:pPr>
        <w:pStyle w:val="SourceCode"/>
        <w:wordWrap/>
        <w:spacing w:after="0" w:line="360" w:lineRule="auto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Style w:val="ExtensionTok"/>
          <w:rFonts w:ascii="Times New Roman" w:hAnsi="Times New Roman" w:cs="Times New Roman"/>
          <w:color w:val="000000" w:themeColor="text1"/>
          <w:sz w:val="28"/>
          <w:szCs w:val="28"/>
        </w:rPr>
        <w:t>Ok</w:t>
      </w:r>
      <w:r w:rsidRPr="00380031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10</w:t>
      </w:r>
    </w:p>
    <w:p w:rsidR="00E958AE" w:rsidRDefault="00380031" w:rsidP="00E958AE">
      <w:pPr>
        <w:pStyle w:val="SourceCode"/>
        <w:wordWrap/>
        <w:spacing w:after="0" w:line="360" w:lineRule="auto"/>
        <w:ind w:firstLine="709"/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Style w:val="Extension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*</w:t>
      </w:r>
      <w:r w:rsidRPr="00380031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ошло 10 секунд*</w:t>
      </w:r>
    </w:p>
    <w:p w:rsidR="00E958AE" w:rsidRDefault="00380031" w:rsidP="00E958AE">
      <w:pPr>
        <w:pStyle w:val="SourceCode"/>
        <w:wordWrap/>
        <w:spacing w:after="0" w:line="360" w:lineRule="auto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Style w:val="Operator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&gt;</w:t>
      </w:r>
      <w:r w:rsidRPr="00380031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80031">
        <w:rPr>
          <w:rStyle w:val="BuiltInTok"/>
          <w:rFonts w:ascii="Times New Roman" w:hAnsi="Times New Roman" w:cs="Times New Roman"/>
          <w:color w:val="000000" w:themeColor="text1"/>
          <w:sz w:val="28"/>
          <w:szCs w:val="28"/>
        </w:rPr>
        <w:t>exec</w:t>
      </w:r>
      <w:r w:rsidRPr="00380031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10 </w:t>
      </w:r>
      <w:r w:rsidRPr="00380031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time</w:t>
      </w:r>
    </w:p>
    <w:p w:rsidR="00E958AE" w:rsidRDefault="00380031" w:rsidP="00E958AE">
      <w:pPr>
        <w:pStyle w:val="SourceCode"/>
        <w:wordWrap/>
        <w:spacing w:after="0" w:line="360" w:lineRule="auto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Style w:val="ExtensionTok"/>
          <w:rFonts w:ascii="Times New Roman" w:hAnsi="Times New Roman" w:cs="Times New Roman"/>
          <w:color w:val="000000" w:themeColor="text1"/>
          <w:sz w:val="28"/>
          <w:szCs w:val="28"/>
        </w:rPr>
        <w:t>Ok</w:t>
      </w:r>
      <w:r w:rsidRPr="00380031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10: 10000</w:t>
      </w:r>
    </w:p>
    <w:p w:rsidR="00E958AE" w:rsidRDefault="00380031" w:rsidP="00E958AE">
      <w:pPr>
        <w:pStyle w:val="SourceCode"/>
        <w:wordWrap/>
        <w:spacing w:after="0" w:line="360" w:lineRule="auto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Style w:val="Extension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*</w:t>
      </w:r>
      <w:r w:rsidRPr="00380031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ошло 2 секунды*</w:t>
      </w:r>
    </w:p>
    <w:p w:rsidR="00E958AE" w:rsidRPr="00E958AE" w:rsidRDefault="00380031" w:rsidP="00E958AE">
      <w:pPr>
        <w:pStyle w:val="SourceCode"/>
        <w:wordWrap/>
        <w:spacing w:after="0" w:line="360" w:lineRule="auto"/>
        <w:ind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E958AE">
        <w:rPr>
          <w:rStyle w:val="OperatorTok"/>
          <w:rFonts w:ascii="Times New Roman" w:hAnsi="Times New Roman" w:cs="Times New Roman"/>
          <w:color w:val="000000" w:themeColor="text1"/>
          <w:sz w:val="28"/>
          <w:szCs w:val="28"/>
        </w:rPr>
        <w:t>&gt;</w:t>
      </w:r>
      <w:r w:rsidRPr="00E958AE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380031">
        <w:rPr>
          <w:rStyle w:val="BuiltInTok"/>
          <w:rFonts w:ascii="Times New Roman" w:hAnsi="Times New Roman" w:cs="Times New Roman"/>
          <w:color w:val="000000" w:themeColor="text1"/>
          <w:sz w:val="28"/>
          <w:szCs w:val="28"/>
        </w:rPr>
        <w:t>exec</w:t>
      </w:r>
      <w:r w:rsidRPr="00E958AE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10 </w:t>
      </w:r>
      <w:r w:rsidRPr="00380031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stop</w:t>
      </w:r>
    </w:p>
    <w:p w:rsidR="00E958AE" w:rsidRPr="00E958AE" w:rsidRDefault="00380031" w:rsidP="00E958AE">
      <w:pPr>
        <w:pStyle w:val="SourceCode"/>
        <w:wordWrap/>
        <w:spacing w:after="0" w:line="360" w:lineRule="auto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Style w:val="ExtensionTok"/>
          <w:rFonts w:ascii="Times New Roman" w:hAnsi="Times New Roman" w:cs="Times New Roman"/>
          <w:color w:val="000000" w:themeColor="text1"/>
          <w:sz w:val="28"/>
          <w:szCs w:val="28"/>
        </w:rPr>
        <w:t>Ok</w:t>
      </w:r>
      <w:r w:rsidRPr="00E958AE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10</w:t>
      </w:r>
    </w:p>
    <w:p w:rsidR="00E958AE" w:rsidRDefault="00380031" w:rsidP="00E958AE">
      <w:pPr>
        <w:pStyle w:val="SourceCode"/>
        <w:wordWrap/>
        <w:spacing w:after="0" w:line="360" w:lineRule="auto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E958AE">
        <w:rPr>
          <w:rStyle w:val="Extension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*</w:t>
      </w:r>
      <w:r w:rsidRPr="00380031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ошло</w:t>
      </w:r>
      <w:r w:rsidRPr="00E958AE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2 </w:t>
      </w:r>
      <w:r w:rsidRPr="00380031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екунды</w:t>
      </w:r>
      <w:r w:rsidRPr="00E958AE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*</w:t>
      </w:r>
    </w:p>
    <w:p w:rsidR="00E958AE" w:rsidRDefault="00380031" w:rsidP="00E958AE">
      <w:pPr>
        <w:pStyle w:val="SourceCode"/>
        <w:wordWrap/>
        <w:spacing w:after="0" w:line="360" w:lineRule="auto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E958AE">
        <w:rPr>
          <w:rStyle w:val="Operator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&gt;</w:t>
      </w:r>
      <w:r w:rsidRPr="00E958AE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80031">
        <w:rPr>
          <w:rStyle w:val="BuiltInTok"/>
          <w:rFonts w:ascii="Times New Roman" w:hAnsi="Times New Roman" w:cs="Times New Roman"/>
          <w:color w:val="000000" w:themeColor="text1"/>
          <w:sz w:val="28"/>
          <w:szCs w:val="28"/>
        </w:rPr>
        <w:t>exec</w:t>
      </w:r>
      <w:r w:rsidRPr="00E958AE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10 </w:t>
      </w:r>
      <w:r w:rsidRPr="00380031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time</w:t>
      </w:r>
    </w:p>
    <w:p w:rsidR="00184500" w:rsidRPr="00E958AE" w:rsidRDefault="00380031" w:rsidP="00E958AE">
      <w:pPr>
        <w:pStyle w:val="SourceCode"/>
        <w:wordWrap/>
        <w:spacing w:after="0" w:line="360" w:lineRule="auto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Style w:val="ExtensionTok"/>
          <w:rFonts w:ascii="Times New Roman" w:hAnsi="Times New Roman" w:cs="Times New Roman"/>
          <w:color w:val="000000" w:themeColor="text1"/>
          <w:sz w:val="28"/>
          <w:szCs w:val="28"/>
        </w:rPr>
        <w:t>Ok</w:t>
      </w:r>
      <w:r w:rsidRPr="00E958AE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10: 12000</w:t>
      </w:r>
    </w:p>
    <w:p w:rsidR="00184500" w:rsidRPr="00380031" w:rsidRDefault="00380031" w:rsidP="00380031">
      <w:pPr>
        <w:pStyle w:val="2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7" w:name="вариант"/>
      <w:r w:rsidRPr="00380031">
        <w:rPr>
          <w:rFonts w:ascii="Times New Roman" w:hAnsi="Times New Roman" w:cs="Times New Roman"/>
          <w:color w:val="000000" w:themeColor="text1"/>
          <w:lang w:val="ru-RU"/>
        </w:rPr>
        <w:t>Вариант</w:t>
      </w:r>
      <w:bookmarkEnd w:id="7"/>
    </w:p>
    <w:p w:rsidR="00184500" w:rsidRPr="00380031" w:rsidRDefault="00380031" w:rsidP="00380031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8" w:name="топология"/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Топология</w:t>
      </w:r>
      <w:bookmarkEnd w:id="8"/>
    </w:p>
    <w:p w:rsidR="00184500" w:rsidRPr="00380031" w:rsidRDefault="00380031" w:rsidP="00380031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Топология 1: Все вычислительные узлы находятся в списке. Есть только один управляющий узел. Чтобы добавить новый вычислительный узел к управляющему, то необходимо выполнить команду: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create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id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-1</w:t>
      </w:r>
      <w:r w:rsidRPr="002561D2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</w:p>
    <w:p w:rsidR="00184500" w:rsidRPr="00380031" w:rsidRDefault="00380031" w:rsidP="00380031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9" w:name="типы-команд-для-вычислительных-узлов"/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Типы команд для вычислительных узлов</w:t>
      </w:r>
      <w:bookmarkEnd w:id="9"/>
    </w:p>
    <w:p w:rsidR="00184500" w:rsidRPr="00380031" w:rsidRDefault="00380031" w:rsidP="00380031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бор команд 3 (локальный таймер)</w:t>
      </w:r>
    </w:p>
    <w:p w:rsidR="00184500" w:rsidRPr="00380031" w:rsidRDefault="00380031" w:rsidP="00380031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Формат команды сохранения значения: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exec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id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ubcommand</w:t>
      </w:r>
    </w:p>
    <w:p w:rsidR="00184500" w:rsidRPr="00380031" w:rsidRDefault="00380031" w:rsidP="00380031">
      <w:pPr>
        <w:pStyle w:val="Compact"/>
        <w:numPr>
          <w:ilvl w:val="0"/>
          <w:numId w:val="4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ubcommand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– </w:t>
      </w:r>
      <w:proofErr w:type="spellStart"/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>одна</w:t>
      </w:r>
      <w:proofErr w:type="spellEnd"/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>из</w:t>
      </w:r>
      <w:proofErr w:type="spellEnd"/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>трех</w:t>
      </w:r>
      <w:proofErr w:type="spellEnd"/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>команд</w:t>
      </w:r>
      <w:proofErr w:type="spellEnd"/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: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tart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top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time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:rsidR="00184500" w:rsidRPr="00380031" w:rsidRDefault="00380031" w:rsidP="00380031">
      <w:pPr>
        <w:pStyle w:val="Compact"/>
        <w:numPr>
          <w:ilvl w:val="1"/>
          <w:numId w:val="5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tart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– </w:t>
      </w:r>
      <w:proofErr w:type="spellStart"/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>запустить</w:t>
      </w:r>
      <w:proofErr w:type="spellEnd"/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>таймер</w:t>
      </w:r>
      <w:proofErr w:type="spellEnd"/>
    </w:p>
    <w:p w:rsidR="00184500" w:rsidRPr="00380031" w:rsidRDefault="00380031" w:rsidP="00380031">
      <w:pPr>
        <w:pStyle w:val="Compact"/>
        <w:numPr>
          <w:ilvl w:val="1"/>
          <w:numId w:val="5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top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– остановить таймер</w:t>
      </w:r>
    </w:p>
    <w:p w:rsidR="00184500" w:rsidRPr="00380031" w:rsidRDefault="00380031" w:rsidP="00380031">
      <w:pPr>
        <w:pStyle w:val="Compact"/>
        <w:numPr>
          <w:ilvl w:val="1"/>
          <w:numId w:val="5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time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– показать время локального таймера в миллисекундах</w:t>
      </w:r>
    </w:p>
    <w:p w:rsidR="00184500" w:rsidRPr="00380031" w:rsidRDefault="00380031" w:rsidP="00380031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10" w:name="тип-проверки-доступности-узлов"/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Тип проверки доступности узлов</w:t>
      </w:r>
      <w:bookmarkEnd w:id="10"/>
    </w:p>
    <w:p w:rsidR="00184500" w:rsidRPr="00380031" w:rsidRDefault="00380031" w:rsidP="00380031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Команда проверки 1</w:t>
      </w:r>
    </w:p>
    <w:p w:rsidR="00184500" w:rsidRPr="00380031" w:rsidRDefault="00380031" w:rsidP="00380031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Формат команды: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ingall</w:t>
      </w:r>
      <w:proofErr w:type="spellEnd"/>
    </w:p>
    <w:p w:rsidR="00184500" w:rsidRPr="00380031" w:rsidRDefault="00380031" w:rsidP="00380031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ывод всех недоступных узлов вывести разделенные через точку запятую.</w:t>
      </w:r>
    </w:p>
    <w:p w:rsidR="00184500" w:rsidRPr="00380031" w:rsidRDefault="00380031" w:rsidP="00380031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Пример:</w:t>
      </w:r>
    </w:p>
    <w:p w:rsidR="00E958AE" w:rsidRDefault="00380031" w:rsidP="00E958AE">
      <w:pPr>
        <w:pStyle w:val="SourceCode"/>
        <w:wordWrap/>
        <w:spacing w:after="0" w:line="360" w:lineRule="auto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Style w:val="Operator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&gt;</w:t>
      </w:r>
      <w:r w:rsidRPr="00380031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380031">
        <w:rPr>
          <w:rStyle w:val="ExtensionTok"/>
          <w:rFonts w:ascii="Times New Roman" w:hAnsi="Times New Roman" w:cs="Times New Roman"/>
          <w:color w:val="000000" w:themeColor="text1"/>
          <w:sz w:val="28"/>
          <w:szCs w:val="28"/>
        </w:rPr>
        <w:t>pingall</w:t>
      </w:r>
      <w:proofErr w:type="spellEnd"/>
    </w:p>
    <w:p w:rsidR="00E958AE" w:rsidRDefault="00380031" w:rsidP="00E958AE">
      <w:pPr>
        <w:pStyle w:val="SourceCode"/>
        <w:wordWrap/>
        <w:spacing w:after="0" w:line="360" w:lineRule="auto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Style w:val="ExtensionTok"/>
          <w:rFonts w:ascii="Times New Roman" w:hAnsi="Times New Roman" w:cs="Times New Roman"/>
          <w:color w:val="000000" w:themeColor="text1"/>
          <w:sz w:val="28"/>
          <w:szCs w:val="28"/>
        </w:rPr>
        <w:t>Ok</w:t>
      </w:r>
      <w:r w:rsidRPr="00380031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 -1 // Все узлы доступны</w:t>
      </w:r>
    </w:p>
    <w:p w:rsidR="00E958AE" w:rsidRDefault="00380031" w:rsidP="00E958AE">
      <w:pPr>
        <w:pStyle w:val="SourceCode"/>
        <w:wordWrap/>
        <w:spacing w:after="0" w:line="360" w:lineRule="auto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Style w:val="Operator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&gt;</w:t>
      </w:r>
      <w:r w:rsidRPr="00380031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380031">
        <w:rPr>
          <w:rStyle w:val="ExtensionTok"/>
          <w:rFonts w:ascii="Times New Roman" w:hAnsi="Times New Roman" w:cs="Times New Roman"/>
          <w:color w:val="000000" w:themeColor="text1"/>
          <w:sz w:val="28"/>
          <w:szCs w:val="28"/>
        </w:rPr>
        <w:t>pingall</w:t>
      </w:r>
      <w:proofErr w:type="spellEnd"/>
    </w:p>
    <w:p w:rsidR="00184500" w:rsidRPr="00380031" w:rsidRDefault="00380031" w:rsidP="00E958AE">
      <w:pPr>
        <w:pStyle w:val="SourceCode"/>
        <w:wordWrap/>
        <w:spacing w:after="0" w:line="360" w:lineRule="auto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11" w:name="_GoBack"/>
      <w:bookmarkEnd w:id="11"/>
      <w:r w:rsidRPr="00380031">
        <w:rPr>
          <w:rStyle w:val="ExtensionTok"/>
          <w:rFonts w:ascii="Times New Roman" w:hAnsi="Times New Roman" w:cs="Times New Roman"/>
          <w:color w:val="000000" w:themeColor="text1"/>
          <w:sz w:val="28"/>
          <w:szCs w:val="28"/>
        </w:rPr>
        <w:t>Ok</w:t>
      </w:r>
      <w:r w:rsidRPr="00380031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 7</w:t>
      </w:r>
      <w:r w:rsidRPr="00380031">
        <w:rPr>
          <w:rStyle w:val="Keyword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;</w:t>
      </w:r>
      <w:r w:rsidRPr="00380031">
        <w:rPr>
          <w:rStyle w:val="Extension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10</w:t>
      </w:r>
      <w:r w:rsidRPr="00380031">
        <w:rPr>
          <w:rStyle w:val="Keyword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;</w:t>
      </w:r>
      <w:r w:rsidRPr="00380031">
        <w:rPr>
          <w:rStyle w:val="Extension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15</w:t>
      </w:r>
      <w:r w:rsidRPr="00380031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// узлы 7, 10, 15 — недоступны</w:t>
      </w:r>
    </w:p>
    <w:p w:rsidR="00184500" w:rsidRPr="00380031" w:rsidRDefault="00380031" w:rsidP="00380031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12" w:name="технология-очередей-сообщений"/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Технология очередей сообщений</w:t>
      </w:r>
      <w:bookmarkEnd w:id="12"/>
    </w:p>
    <w:p w:rsidR="00184500" w:rsidRPr="00380031" w:rsidRDefault="00380031" w:rsidP="00380031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proofErr w:type="spellStart"/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>ZeroMQ</w:t>
      </w:r>
      <w:proofErr w:type="spellEnd"/>
    </w:p>
    <w:p w:rsidR="00184500" w:rsidRPr="00380031" w:rsidRDefault="00380031" w:rsidP="00380031">
      <w:pPr>
        <w:pStyle w:val="2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13" w:name="реализация"/>
      <w:r w:rsidRPr="00380031">
        <w:rPr>
          <w:rFonts w:ascii="Times New Roman" w:hAnsi="Times New Roman" w:cs="Times New Roman"/>
          <w:color w:val="000000" w:themeColor="text1"/>
          <w:lang w:val="ru-RU"/>
        </w:rPr>
        <w:t>Реализация</w:t>
      </w:r>
      <w:bookmarkEnd w:id="13"/>
    </w:p>
    <w:p w:rsidR="00184500" w:rsidRPr="00380031" w:rsidRDefault="00380031" w:rsidP="00380031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14" w:name="управляющий-узел"/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Управляющий узел</w:t>
      </w:r>
      <w:bookmarkEnd w:id="14"/>
    </w:p>
    <w:p w:rsidR="00184500" w:rsidRPr="00380031" w:rsidRDefault="00380031" w:rsidP="00380031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Управляющий узел отвечает за ввод команд от пользователя и отправку этих команд на вычислительные узлы. Он также обрабатывает создание новых узлов и проверку их доступности. При создании нового узла управляющий узел проверяет, существует ли уже узел с таким идентификатором, </w:t>
      </w:r>
      <w:proofErr w:type="gramStart"/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и</w:t>
      </w:r>
      <w:proofErr w:type="gramEnd"/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если нет, создает новый процесс для вычислительного узла. Если родительский узел указан и доступен, новый узел добавляется в его список дочерних узлов.</w:t>
      </w:r>
    </w:p>
    <w:p w:rsidR="00184500" w:rsidRPr="00380031" w:rsidRDefault="00380031" w:rsidP="00380031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15" w:name="вычислительный-узел"/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ычислительный узел</w:t>
      </w:r>
      <w:bookmarkEnd w:id="15"/>
    </w:p>
    <w:p w:rsidR="00184500" w:rsidRPr="00380031" w:rsidRDefault="00380031" w:rsidP="00380031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ычислительный узел выполняет команды, полученные от управляющего узла, такие как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tart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top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time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управления локальным таймером. Он также отвечает на команды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ing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проверки доступности. Вычислительный узел поддерживает асинхронную обработку команд, что позволяет выполнять несколько команд одновременно.</w:t>
      </w:r>
    </w:p>
    <w:p w:rsidR="00184500" w:rsidRPr="00380031" w:rsidRDefault="00380031" w:rsidP="00380031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16" w:name="технология-очередей-сообщений-1"/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Технология очередей сообщений</w:t>
      </w:r>
      <w:bookmarkEnd w:id="16"/>
    </w:p>
    <w:p w:rsidR="00184500" w:rsidRPr="00380031" w:rsidRDefault="00380031" w:rsidP="00380031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Для связи между узлами используется </w:t>
      </w:r>
      <w:proofErr w:type="spellStart"/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>ZeroMQ</w:t>
      </w:r>
      <w:proofErr w:type="spellEnd"/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что обеспечивает асинхронную обработку запросов и высокую производительность. </w:t>
      </w:r>
      <w:proofErr w:type="spellStart"/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>ZeroMQ</w:t>
      </w:r>
      <w:proofErr w:type="spellEnd"/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позволяет легко масштабировать систему и добавлять новые узлы без необходимости изменения существующего кода.</w:t>
      </w:r>
    </w:p>
    <w:p w:rsidR="00184500" w:rsidRPr="00380031" w:rsidRDefault="00380031" w:rsidP="00380031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17" w:name="обработка-недоступных-узлов"/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бработка недоступных узлов</w:t>
      </w:r>
      <w:bookmarkEnd w:id="17"/>
    </w:p>
    <w:p w:rsidR="00184500" w:rsidRPr="00380031" w:rsidRDefault="00380031" w:rsidP="00380031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и убийстве процесса вычислительного узла (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kill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-9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), управляющий узел получает сигнал о завершении дочернего процесса и помечает узел и все его дочерние узлы как недоступные. Это позволяет системе сохранять работоспособность родительских узлов и корректно обрабатывать команды </w:t>
      </w:r>
      <w:proofErr w:type="spellStart"/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ingall</w:t>
      </w:r>
      <w:proofErr w:type="spellEnd"/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exec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:rsidR="00184500" w:rsidRPr="00380031" w:rsidRDefault="00380031" w:rsidP="00380031">
      <w:pPr>
        <w:pStyle w:val="2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18" w:name="анализ"/>
      <w:r w:rsidRPr="00380031">
        <w:rPr>
          <w:rFonts w:ascii="Times New Roman" w:hAnsi="Times New Roman" w:cs="Times New Roman"/>
          <w:color w:val="000000" w:themeColor="text1"/>
          <w:lang w:val="ru-RU"/>
        </w:rPr>
        <w:t>Анализ</w:t>
      </w:r>
      <w:bookmarkEnd w:id="18"/>
    </w:p>
    <w:p w:rsidR="00184500" w:rsidRPr="00380031" w:rsidRDefault="00380031" w:rsidP="00380031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19" w:name="управляющий-узел-1"/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Управляющий узел</w:t>
      </w:r>
      <w:bookmarkEnd w:id="19"/>
    </w:p>
    <w:p w:rsidR="00184500" w:rsidRPr="00380031" w:rsidRDefault="00380031" w:rsidP="00380031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Управляющий узел отвечает за ввод команд от пользователя и отправку этих команд на вычислительные узлы. Он также обрабатывает создание новых узлов и проверку их доступности.</w:t>
      </w:r>
    </w:p>
    <w:p w:rsidR="00184500" w:rsidRPr="00380031" w:rsidRDefault="00380031" w:rsidP="00380031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20" w:name="вычислительный-узел-1"/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ычислительный узел</w:t>
      </w:r>
      <w:bookmarkEnd w:id="20"/>
    </w:p>
    <w:p w:rsidR="00184500" w:rsidRPr="00380031" w:rsidRDefault="00380031" w:rsidP="00380031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ычислительный узел выполняет команды, полученные от управляющего узла, такие как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tart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top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time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управления локальным таймером. Он также отвечает на команды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ing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проверки доступности.</w:t>
      </w:r>
    </w:p>
    <w:p w:rsidR="00184500" w:rsidRPr="00380031" w:rsidRDefault="00380031" w:rsidP="00380031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21" w:name="технология-очередей-сообщений-2"/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Технология очередей сообщений</w:t>
      </w:r>
      <w:bookmarkEnd w:id="21"/>
    </w:p>
    <w:p w:rsidR="00184500" w:rsidRPr="00380031" w:rsidRDefault="00380031" w:rsidP="00380031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Для связи между узлами используется </w:t>
      </w:r>
      <w:proofErr w:type="spellStart"/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>ZeroMQ</w:t>
      </w:r>
      <w:proofErr w:type="spellEnd"/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 что обеспечивает асинхронную обработку запросов и высокую производительность.</w:t>
      </w:r>
    </w:p>
    <w:p w:rsidR="00184500" w:rsidRPr="00380031" w:rsidRDefault="00380031" w:rsidP="00380031">
      <w:pPr>
        <w:pStyle w:val="2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22" w:name="заключение"/>
      <w:r w:rsidRPr="00380031">
        <w:rPr>
          <w:rFonts w:ascii="Times New Roman" w:hAnsi="Times New Roman" w:cs="Times New Roman"/>
          <w:color w:val="000000" w:themeColor="text1"/>
          <w:lang w:val="ru-RU"/>
        </w:rPr>
        <w:t>Заключение</w:t>
      </w:r>
      <w:bookmarkEnd w:id="22"/>
    </w:p>
    <w:p w:rsidR="00184500" w:rsidRPr="00380031" w:rsidRDefault="00380031" w:rsidP="00380031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 данной лабораторной работе была реализована распределенная система с асинхронной обработкой запросов, состоящая из управляющего и вычислительных узлов. Система поддерживает создание новых узлов, выполнение команд на узлах и проверку их доступности. </w:t>
      </w:r>
      <w:proofErr w:type="spellStart"/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>Использование</w:t>
      </w:r>
      <w:proofErr w:type="spellEnd"/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>ZeroMQ</w:t>
      </w:r>
      <w:proofErr w:type="spellEnd"/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>обеспечивает</w:t>
      </w:r>
      <w:proofErr w:type="spellEnd"/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>надежную</w:t>
      </w:r>
      <w:proofErr w:type="spellEnd"/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 эффективную связь между узлами.</w:t>
      </w:r>
    </w:p>
    <w:sectPr w:rsidR="00184500" w:rsidRPr="00380031" w:rsidSect="00E958AE">
      <w:footerReference w:type="default" r:id="rId7"/>
      <w:pgSz w:w="12240" w:h="15840"/>
      <w:pgMar w:top="1134" w:right="567" w:bottom="1134" w:left="1134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A4664" w:rsidRDefault="00380031">
      <w:pPr>
        <w:spacing w:after="0"/>
      </w:pPr>
      <w:r>
        <w:separator/>
      </w:r>
    </w:p>
  </w:endnote>
  <w:endnote w:type="continuationSeparator" w:id="0">
    <w:p w:rsidR="00AA4664" w:rsidRDefault="0038003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57751742"/>
      <w:docPartObj>
        <w:docPartGallery w:val="Page Numbers (Bottom of Page)"/>
        <w:docPartUnique/>
      </w:docPartObj>
    </w:sdtPr>
    <w:sdtContent>
      <w:p w:rsidR="00E958AE" w:rsidRDefault="00E958AE">
        <w:pPr>
          <w:pStyle w:val="af1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ru-RU"/>
          </w:rPr>
          <w:t>2</w:t>
        </w:r>
        <w:r>
          <w:fldChar w:fldCharType="end"/>
        </w:r>
      </w:p>
    </w:sdtContent>
  </w:sdt>
  <w:p w:rsidR="00E958AE" w:rsidRDefault="00E958AE">
    <w:pPr>
      <w:pStyle w:val="a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84500" w:rsidRDefault="00380031">
      <w:r>
        <w:separator/>
      </w:r>
    </w:p>
  </w:footnote>
  <w:footnote w:type="continuationSeparator" w:id="0">
    <w:p w:rsidR="00184500" w:rsidRDefault="0038003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DB1C72AC"/>
    <w:lvl w:ilvl="0">
      <w:start w:val="1"/>
      <w:numFmt w:val="bullet"/>
      <w:lvlText w:val="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A9C7782"/>
    <w:multiLevelType w:val="hybridMultilevel"/>
    <w:tmpl w:val="FCA2965A"/>
    <w:lvl w:ilvl="0" w:tplc="B56C7F0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" w15:restartNumberingAfterBreak="0">
    <w:nsid w:val="2C1AE401"/>
    <w:multiLevelType w:val="multilevel"/>
    <w:tmpl w:val="9EC6BF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41935E88"/>
    <w:multiLevelType w:val="hybridMultilevel"/>
    <w:tmpl w:val="8AA443F2"/>
    <w:lvl w:ilvl="0" w:tplc="B56C7F0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4F9963FA"/>
    <w:multiLevelType w:val="hybridMultilevel"/>
    <w:tmpl w:val="85E4E55A"/>
    <w:lvl w:ilvl="0" w:tplc="B56C7F0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4"/>
  </w:num>
  <w:num w:numId="7">
    <w:abstractNumId w:val="3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84500"/>
    <w:rsid w:val="002561D2"/>
    <w:rsid w:val="00380031"/>
    <w:rsid w:val="004E29B3"/>
    <w:rsid w:val="00590D07"/>
    <w:rsid w:val="00784D58"/>
    <w:rsid w:val="008D6863"/>
    <w:rsid w:val="00AA4664"/>
    <w:rsid w:val="00B86B75"/>
    <w:rsid w:val="00BC48D5"/>
    <w:rsid w:val="00C36279"/>
    <w:rsid w:val="00E315A3"/>
    <w:rsid w:val="00E958A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803617"/>
  <w15:docId w15:val="{69F3EEEC-EBA2-4959-8C27-BFD8DB7AE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header"/>
    <w:basedOn w:val="a"/>
    <w:link w:val="af0"/>
    <w:unhideWhenUsed/>
    <w:rsid w:val="00E958AE"/>
    <w:pPr>
      <w:tabs>
        <w:tab w:val="center" w:pos="4844"/>
        <w:tab w:val="right" w:pos="9689"/>
      </w:tabs>
      <w:spacing w:after="0"/>
    </w:pPr>
  </w:style>
  <w:style w:type="character" w:customStyle="1" w:styleId="af0">
    <w:name w:val="Верхний колонтитул Знак"/>
    <w:basedOn w:val="a1"/>
    <w:link w:val="af"/>
    <w:rsid w:val="00E958AE"/>
  </w:style>
  <w:style w:type="paragraph" w:styleId="af1">
    <w:name w:val="footer"/>
    <w:basedOn w:val="a"/>
    <w:link w:val="af2"/>
    <w:uiPriority w:val="99"/>
    <w:unhideWhenUsed/>
    <w:rsid w:val="00E958AE"/>
    <w:pPr>
      <w:tabs>
        <w:tab w:val="center" w:pos="4844"/>
        <w:tab w:val="right" w:pos="9689"/>
      </w:tabs>
      <w:spacing w:after="0"/>
    </w:pPr>
  </w:style>
  <w:style w:type="character" w:customStyle="1" w:styleId="af2">
    <w:name w:val="Нижний колонтитул Знак"/>
    <w:basedOn w:val="a1"/>
    <w:link w:val="af1"/>
    <w:uiPriority w:val="99"/>
    <w:rsid w:val="00E958A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104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6</Pages>
  <Words>912</Words>
  <Characters>5199</Characters>
  <Application>Microsoft Office Word</Application>
  <DocSecurity>0</DocSecurity>
  <Lines>43</Lines>
  <Paragraphs>12</Paragraphs>
  <ScaleCrop>false</ScaleCrop>
  <Company/>
  <LinksUpToDate>false</LinksUpToDate>
  <CharactersWithSpaces>6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Ilya</cp:lastModifiedBy>
  <cp:revision>4</cp:revision>
  <dcterms:created xsi:type="dcterms:W3CDTF">2024-12-27T23:30:00Z</dcterms:created>
  <dcterms:modified xsi:type="dcterms:W3CDTF">2024-12-28T09:28:00Z</dcterms:modified>
</cp:coreProperties>
</file>